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DA6573" w14:textId="1F247416" w:rsidR="00A31028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9. Write an SQL query to determine the 5th highest salary without using TOP or limit method.</w:t>
      </w:r>
    </w:p>
    <w:p w14:paraId="54864004" w14:textId="634E3E85" w:rsidR="00BB4382" w:rsidRPr="00BB4382" w:rsidRDefault="00BB4382" w:rsidP="00BB4382">
      <w:pPr>
        <w:pStyle w:val="NoSpacing"/>
        <w:rPr>
          <w:sz w:val="24"/>
          <w:szCs w:val="24"/>
          <w:highlight w:val="yellow"/>
        </w:rPr>
      </w:pPr>
      <w:r>
        <w:t xml:space="preserve">Ans.   </w:t>
      </w:r>
      <w:r w:rsidRPr="00BB4382">
        <w:rPr>
          <w:sz w:val="24"/>
          <w:szCs w:val="24"/>
          <w:highlight w:val="yellow"/>
        </w:rPr>
        <w:t>SELECT * FROM</w:t>
      </w:r>
    </w:p>
    <w:p w14:paraId="4BC15EB7" w14:textId="47043542" w:rsidR="00BB4382" w:rsidRPr="00BB4382" w:rsidRDefault="00BB4382" w:rsidP="00BB4382">
      <w:pPr>
        <w:pStyle w:val="NoSpacing"/>
        <w:rPr>
          <w:sz w:val="24"/>
          <w:szCs w:val="24"/>
          <w:highlight w:val="yellow"/>
        </w:rPr>
      </w:pPr>
      <w:r w:rsidRPr="00BB4382">
        <w:rPr>
          <w:sz w:val="24"/>
          <w:szCs w:val="24"/>
        </w:rPr>
        <w:t xml:space="preserve">          </w:t>
      </w:r>
      <w:r w:rsidRPr="00BB4382">
        <w:rPr>
          <w:sz w:val="24"/>
          <w:szCs w:val="24"/>
          <w:highlight w:val="yellow"/>
        </w:rPr>
        <w:t xml:space="preserve"> (SELECT *, ROW_</w:t>
      </w:r>
      <w:proofErr w:type="gramStart"/>
      <w:r w:rsidRPr="00BB4382">
        <w:rPr>
          <w:sz w:val="24"/>
          <w:szCs w:val="24"/>
          <w:highlight w:val="yellow"/>
        </w:rPr>
        <w:t>NUMBER(</w:t>
      </w:r>
      <w:proofErr w:type="gramEnd"/>
      <w:r w:rsidRPr="00BB4382">
        <w:rPr>
          <w:sz w:val="24"/>
          <w:szCs w:val="24"/>
          <w:highlight w:val="yellow"/>
        </w:rPr>
        <w:t>) OVER(ORDER BY CURRENT_SALARY DESC)</w:t>
      </w:r>
    </w:p>
    <w:p w14:paraId="077BFB5F" w14:textId="27BC8009" w:rsidR="00BB4382" w:rsidRPr="00BB4382" w:rsidRDefault="00BB4382" w:rsidP="00BB4382">
      <w:pPr>
        <w:pStyle w:val="NoSpacing"/>
        <w:rPr>
          <w:sz w:val="24"/>
          <w:szCs w:val="24"/>
          <w:highlight w:val="yellow"/>
        </w:rPr>
      </w:pPr>
      <w:r w:rsidRPr="00BB4382">
        <w:rPr>
          <w:sz w:val="24"/>
          <w:szCs w:val="24"/>
        </w:rPr>
        <w:t xml:space="preserve">           </w:t>
      </w:r>
      <w:r w:rsidRPr="00BB4382">
        <w:rPr>
          <w:sz w:val="24"/>
          <w:szCs w:val="24"/>
          <w:highlight w:val="yellow"/>
        </w:rPr>
        <w:t>AS SALARY_RANKING) A</w:t>
      </w:r>
    </w:p>
    <w:p w14:paraId="0588969A" w14:textId="3B67B2B8" w:rsidR="00BB4382" w:rsidRPr="00BB4382" w:rsidRDefault="00BB4382" w:rsidP="00BB4382">
      <w:pPr>
        <w:pStyle w:val="NoSpacing"/>
        <w:rPr>
          <w:sz w:val="24"/>
          <w:szCs w:val="24"/>
        </w:rPr>
      </w:pPr>
      <w:r w:rsidRPr="00BB4382">
        <w:rPr>
          <w:sz w:val="24"/>
          <w:szCs w:val="24"/>
        </w:rPr>
        <w:t xml:space="preserve">           </w:t>
      </w:r>
      <w:r w:rsidRPr="00BB4382">
        <w:rPr>
          <w:sz w:val="24"/>
          <w:szCs w:val="24"/>
          <w:highlight w:val="yellow"/>
        </w:rPr>
        <w:t xml:space="preserve">WHERE </w:t>
      </w:r>
      <w:proofErr w:type="gramStart"/>
      <w:r w:rsidRPr="00BB4382">
        <w:rPr>
          <w:sz w:val="24"/>
          <w:szCs w:val="24"/>
          <w:highlight w:val="yellow"/>
        </w:rPr>
        <w:t>A.SALARY</w:t>
      </w:r>
      <w:proofErr w:type="gramEnd"/>
      <w:r w:rsidRPr="00BB4382">
        <w:rPr>
          <w:sz w:val="24"/>
          <w:szCs w:val="24"/>
          <w:highlight w:val="yellow"/>
        </w:rPr>
        <w:t>_RANKING = 5</w:t>
      </w:r>
    </w:p>
    <w:p w14:paraId="4D4B8295" w14:textId="64DD7980" w:rsidR="00EB2EBC" w:rsidRDefault="00EB2EBC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1F8B0881" w14:textId="33D21102" w:rsidR="00EB2EBC" w:rsidRPr="00BB4382" w:rsidRDefault="00EB2EBC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</w:p>
    <w:p w14:paraId="1CE352E5" w14:textId="77777777" w:rsidR="00EB2EBC" w:rsidRPr="007A1BB7" w:rsidRDefault="00EB2EBC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472CB09" w14:textId="62352117" w:rsidR="00A31028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0. Write an SQL query to fetch the list of employees with the same salary.</w:t>
      </w:r>
    </w:p>
    <w:p w14:paraId="2B434F1E" w14:textId="503EEA9E" w:rsidR="00BB4382" w:rsidRDefault="00BB4382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46163BD9" w14:textId="77777777" w:rsidR="008231C6" w:rsidRPr="008231C6" w:rsidRDefault="00BB4382" w:rsidP="008231C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  <w:sz w:val="20"/>
          <w:szCs w:val="20"/>
          <w:highlight w:val="yellow"/>
        </w:rPr>
      </w:pPr>
      <w:r>
        <w:rPr>
          <w:b w:val="0"/>
          <w:bCs w:val="0"/>
          <w:color w:val="444444"/>
          <w:spacing w:val="3"/>
        </w:rPr>
        <w:t xml:space="preserve">Ans. </w:t>
      </w:r>
      <w:r w:rsidR="008231C6" w:rsidRPr="008231C6">
        <w:rPr>
          <w:b w:val="0"/>
          <w:bCs w:val="0"/>
          <w:color w:val="444444"/>
          <w:spacing w:val="3"/>
          <w:sz w:val="20"/>
          <w:szCs w:val="20"/>
          <w:highlight w:val="yellow"/>
        </w:rPr>
        <w:t xml:space="preserve">SELECT *, </w:t>
      </w:r>
    </w:p>
    <w:p w14:paraId="216EA247" w14:textId="27C375BB" w:rsidR="008231C6" w:rsidRPr="008231C6" w:rsidRDefault="008231C6" w:rsidP="008231C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  <w:sz w:val="20"/>
          <w:szCs w:val="20"/>
          <w:highlight w:val="yellow"/>
        </w:rPr>
      </w:pPr>
      <w:r w:rsidRPr="00AB14D2">
        <w:rPr>
          <w:b w:val="0"/>
          <w:bCs w:val="0"/>
          <w:color w:val="444444"/>
          <w:spacing w:val="3"/>
          <w:sz w:val="20"/>
          <w:szCs w:val="20"/>
        </w:rPr>
        <w:t xml:space="preserve">        </w:t>
      </w:r>
      <w:r w:rsidRPr="008231C6">
        <w:rPr>
          <w:b w:val="0"/>
          <w:bCs w:val="0"/>
          <w:color w:val="444444"/>
          <w:spacing w:val="3"/>
          <w:sz w:val="20"/>
          <w:szCs w:val="20"/>
          <w:highlight w:val="yellow"/>
        </w:rPr>
        <w:t xml:space="preserve">  ROW_</w:t>
      </w:r>
      <w:proofErr w:type="gramStart"/>
      <w:r w:rsidRPr="008231C6">
        <w:rPr>
          <w:b w:val="0"/>
          <w:bCs w:val="0"/>
          <w:color w:val="444444"/>
          <w:spacing w:val="3"/>
          <w:sz w:val="20"/>
          <w:szCs w:val="20"/>
          <w:highlight w:val="yellow"/>
        </w:rPr>
        <w:t>NUMBER(</w:t>
      </w:r>
      <w:proofErr w:type="gramEnd"/>
      <w:r w:rsidRPr="008231C6">
        <w:rPr>
          <w:b w:val="0"/>
          <w:bCs w:val="0"/>
          <w:color w:val="444444"/>
          <w:spacing w:val="3"/>
          <w:sz w:val="20"/>
          <w:szCs w:val="20"/>
          <w:highlight w:val="yellow"/>
        </w:rPr>
        <w:t>) OVER (PARTITION BY SALARY ORDER BY SALARY) AS RANKING</w:t>
      </w:r>
    </w:p>
    <w:p w14:paraId="0F112A5B" w14:textId="6BE2A3B6" w:rsidR="008231C6" w:rsidRPr="008231C6" w:rsidRDefault="008231C6" w:rsidP="008231C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  <w:sz w:val="20"/>
          <w:szCs w:val="20"/>
        </w:rPr>
      </w:pPr>
      <w:r w:rsidRPr="00AB14D2">
        <w:rPr>
          <w:b w:val="0"/>
          <w:bCs w:val="0"/>
          <w:color w:val="444444"/>
          <w:spacing w:val="3"/>
          <w:sz w:val="20"/>
          <w:szCs w:val="20"/>
        </w:rPr>
        <w:t xml:space="preserve">       </w:t>
      </w:r>
      <w:r w:rsidRPr="008231C6">
        <w:rPr>
          <w:b w:val="0"/>
          <w:bCs w:val="0"/>
          <w:color w:val="444444"/>
          <w:spacing w:val="3"/>
          <w:sz w:val="20"/>
          <w:szCs w:val="20"/>
          <w:highlight w:val="yellow"/>
        </w:rPr>
        <w:t xml:space="preserve">   FROM </w:t>
      </w:r>
      <w:proofErr w:type="gramStart"/>
      <w:r w:rsidRPr="008231C6">
        <w:rPr>
          <w:b w:val="0"/>
          <w:bCs w:val="0"/>
          <w:color w:val="444444"/>
          <w:spacing w:val="3"/>
          <w:sz w:val="20"/>
          <w:szCs w:val="20"/>
          <w:highlight w:val="yellow"/>
        </w:rPr>
        <w:t>TABLE</w:t>
      </w:r>
      <w:r>
        <w:rPr>
          <w:b w:val="0"/>
          <w:bCs w:val="0"/>
          <w:color w:val="444444"/>
          <w:spacing w:val="3"/>
          <w:sz w:val="20"/>
          <w:szCs w:val="20"/>
        </w:rPr>
        <w:t xml:space="preserve"> ;</w:t>
      </w:r>
      <w:proofErr w:type="gramEnd"/>
    </w:p>
    <w:p w14:paraId="6589EAEE" w14:textId="77777777" w:rsidR="000552F8" w:rsidRDefault="000552F8"/>
    <w:sectPr w:rsidR="000552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0MLcwNzcysTBV0lEKTi0uzszPAykwrAUAnL1wCywAAAA="/>
  </w:docVars>
  <w:rsids>
    <w:rsidRoot w:val="000552F8"/>
    <w:rsid w:val="000552F8"/>
    <w:rsid w:val="008231C6"/>
    <w:rsid w:val="00892B7F"/>
    <w:rsid w:val="009E2356"/>
    <w:rsid w:val="00A31028"/>
    <w:rsid w:val="00AB14D2"/>
    <w:rsid w:val="00BB4382"/>
    <w:rsid w:val="00EB2E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A6657C"/>
  <w15:chartTrackingRefBased/>
  <w15:docId w15:val="{DDE952DE-BB47-4696-BE94-19E7D54B1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A3102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A3102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NoSpacing">
    <w:name w:val="No Spacing"/>
    <w:uiPriority w:val="1"/>
    <w:qFormat/>
    <w:rsid w:val="00BB438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1</Pages>
  <Words>68</Words>
  <Characters>38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NUNOY</cp:lastModifiedBy>
  <cp:revision>5</cp:revision>
  <dcterms:created xsi:type="dcterms:W3CDTF">2021-03-26T13:48:00Z</dcterms:created>
  <dcterms:modified xsi:type="dcterms:W3CDTF">2022-05-24T05:01:00Z</dcterms:modified>
</cp:coreProperties>
</file>